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 802.3 แล้วก็พัฒนาขึ้นนะคะ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กุมภาพันธ์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แต่ตัวนี้ก็ใช้มานะคะ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หมุนเวียนกันโดยที่จะสามารถคำนวณระยะเวลาที่จะสามารถส่งข้อมูลได้นะคะ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ทั้งรูปแบบนี้จอแล้วก็อนาล็อกตัวนี้บริษัท IPM ก็จะเลือกเราตัวระบบเครือข่ายนำมาใช้งานนะคะในหน่วยงานของเขาเป็นเครือข่ายเฉพาะส่วนตัวองค์กรใดที่มีเนี่ยก็ได้ออกมาตรฐานมารองรับนะคะ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เราก็จะมาดูตามรูปตัวนี้นะคะว่ารูปภาพของตัวเฟรมของตัวมาตรฐาน ieee 802.4 เนี่ยเขามีออกอะไรบ้างเริ่มต้นนะคะด้านล่าสุดเลยนะคะโทรหาพิมพ์เมมเบอร์นะคะก็จะมีลักษณะข้อมูลนะคะไว้สำหรับให้ผู้รับนะคะ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ของตัวเฟรมที่เราจะทำการส่งข้อมูลของเรานั่นเองนะคะว่าทั้งหมดนี้เป็นข้อมูลที่เราจะทำการส่งไปยังปลายทางอีกนะคะ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ตัว f 4 ตัวนี้นะคะลำดับที่ 3 ของเรานะคะ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ที่จะเป็นข้อมูลพื้นฐานส่งไปยังปลายทางในกรณีที่เราส่งข้อมูลนะคะจากสถานีที่มีหาที่อยู่เขาอาจจะสามารถกำหนดข้อมูลนะคะเป็นรูปแบบนี้ตอนนะคะสามขาตรงนี้ผัดมาม่าสอน address นะคะ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ก็ต้องระบุตัวตนว่าเราคือใครแล้วเราจะส่งข้อมูลไปที่ไหนวันนี้ก็จะมีตัวดีนะคะเป็นตัวกำหนดรับผิดชอบเกี่ยวกับกำหนดนะคะถ่ายรูปแบบพี่เครือข่ายอื่นๆนะคะที่อยู่ในสากลที่สามารถที่จะเข้าใจนะคะ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และมีความยาวอยู่ที่ความยาวเท่าไหร่นะคะโดยสามารถส่งนะคะ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อันนี้ก็จะเป็นการช่วยเช็คความถูกต้องของข้อมูลว่าไปทางเนี่ยครับ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ๆ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ในตัวแล้วก็ตัวเข้าไปเดี๋ยวเราจะมาทำความรู้จักกันว่า 2 ตัวนี้เขามีลักษณะหรือว่าสมบัติอะไรบ้างนั่นเองเริ่มจากตัวรูปแรกนะคะตัวเอง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 ๆ 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มี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าดขึ้นมันจะส่งผลให้ทั้งระบบของตัวีกทั้งนั้นการเดินสายเคาหารในรูปแบบวงแหวนจึงไม่ค่อยกลับลักษณะ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แต่ละรูปแบบที่เราได้ศึกษาไปก็จะเป็นสายคู่ตีเกลียวสายโคแอกเชียลแล้วก็ใส่ยางแก้วนั่นเอง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ในตัวแล้วก็ตัวเข้าไปเดี๋ยวเราจะมาทำความรู้จักกันว่า 2 ตัวนี้เขามีลักษณะหรือว่าสมบัติอะไรบ้างนั่นเองเริ่มจากตัวรูปแรกนะคะตัวเองเขียนว่าโทรเขียนตัวนี้นะคะ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จะเป็นตัวนี้นะคะโดยการเปลี่ยนนะคะข้อมูลaccess Control นางเอกAEC ของเราตอนนี้เนี่ยจากตัวที่มีค่านะคะ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พี่เริ่มต้นแล้วก็สิ้นสุดของ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ตอนนี้ก็จะมีรายละเอียดที่เพิ่มมากขึ้นนะคะ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ก็จะมีตัวมอเตอร์เนี่ยมากำหนดเวลานะคะเพื่อไม่ให้ตัวข้อมูลเกิดการสูญหายองค์ประกอบที่ 4 ของตัวเอง Self Control Researchก็ช้ายนะคะ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ว่าข้อมูลที่เราส่งไปเนี่ยระหว่างตอนไหนเนี่ยตัวเฟรมสเตตัสนะคะ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25T11:00:12Z</dcterms:created>
  <dcterms:modified xsi:type="dcterms:W3CDTF">2024-03-25T11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09.04 น.</vt:lpwstr>
  </property>
  <property fmtid="{D5CDD505-2E9C-101B-9397-08002B2CF9AE}" pid="3" name="subtitle">
    <vt:lpwstr/>
  </property>
</Properties>
</file>